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2529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2943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9991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8545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3424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7730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5810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10665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12251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3977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265244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5827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14185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9173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313144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308284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13197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10132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6865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7055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3197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8231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07405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180110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дмаер Егор Романович</dc:creator>
  <dc:language>ru-RU</dc:language>
  <cp:keywords/>
  <dcterms:created xsi:type="dcterms:W3CDTF">2024-06-21T10:07:20Z</dcterms:created>
  <dcterms:modified xsi:type="dcterms:W3CDTF">2024-06-21T1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